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43E93D9A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Lab </w:t>
                            </w:r>
                            <w:r w:rsidR="00912E39">
                              <w:rPr>
                                <w:b/>
                                <w:sz w:val="34"/>
                                <w:szCs w:val="34"/>
                              </w:rPr>
                              <w:t>5</w:t>
                            </w: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912E39">
                              <w:rPr>
                                <w:b/>
                                <w:sz w:val="34"/>
                                <w:szCs w:val="34"/>
                              </w:rPr>
                              <w:t>Stepper Mo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97857CF" w:rsidR="00722E07" w:rsidRDefault="00015335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ct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12E39">
                              <w:rPr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912E39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43E93D9A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 xml:space="preserve">Lab </w:t>
                      </w:r>
                      <w:r w:rsidR="00912E39">
                        <w:rPr>
                          <w:b/>
                          <w:sz w:val="34"/>
                          <w:szCs w:val="34"/>
                        </w:rPr>
                        <w:t>5</w:t>
                      </w:r>
                      <w:r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912E39">
                        <w:rPr>
                          <w:b/>
                          <w:sz w:val="34"/>
                          <w:szCs w:val="34"/>
                        </w:rPr>
                        <w:t>Stepper Mo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97857CF" w:rsidR="00722E07" w:rsidRDefault="00015335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ct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912E39">
                        <w:rPr>
                          <w:b/>
                          <w:sz w:val="28"/>
                          <w:szCs w:val="28"/>
                        </w:rPr>
                        <w:t>10</w:t>
                      </w:r>
                      <w:r w:rsidR="00912E39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29F376ED" w14:textId="3EE1E7FB" w:rsidR="00C35A4C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417403" w:history="1">
            <w:r w:rsidR="00C35A4C" w:rsidRPr="00431B1C">
              <w:rPr>
                <w:rStyle w:val="Hyperlink"/>
                <w:lang w:val="en"/>
              </w:rPr>
              <w:t>1.</w:t>
            </w:r>
            <w:r w:rsidR="00C35A4C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35A4C" w:rsidRPr="00431B1C">
              <w:rPr>
                <w:rStyle w:val="Hyperlink"/>
                <w:lang w:val="en"/>
              </w:rPr>
              <w:t>Objectives</w:t>
            </w:r>
            <w:r w:rsidR="00C35A4C">
              <w:rPr>
                <w:webHidden/>
              </w:rPr>
              <w:tab/>
            </w:r>
            <w:r w:rsidR="00C35A4C">
              <w:rPr>
                <w:webHidden/>
              </w:rPr>
              <w:fldChar w:fldCharType="begin"/>
            </w:r>
            <w:r w:rsidR="00C35A4C">
              <w:rPr>
                <w:webHidden/>
              </w:rPr>
              <w:instrText xml:space="preserve"> PAGEREF _Toc179417403 \h </w:instrText>
            </w:r>
            <w:r w:rsidR="00C35A4C">
              <w:rPr>
                <w:webHidden/>
              </w:rPr>
            </w:r>
            <w:r w:rsidR="00C35A4C">
              <w:rPr>
                <w:webHidden/>
              </w:rPr>
              <w:fldChar w:fldCharType="separate"/>
            </w:r>
            <w:r w:rsidR="00C35A4C">
              <w:rPr>
                <w:webHidden/>
              </w:rPr>
              <w:t>4</w:t>
            </w:r>
            <w:r w:rsidR="00C35A4C">
              <w:rPr>
                <w:webHidden/>
              </w:rPr>
              <w:fldChar w:fldCharType="end"/>
            </w:r>
          </w:hyperlink>
        </w:p>
        <w:p w14:paraId="7C261E43" w14:textId="52777ABB" w:rsidR="00C35A4C" w:rsidRDefault="00C35A4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9417404" w:history="1">
            <w:r w:rsidRPr="00431B1C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</w:rPr>
              <w:t>Problems and Solu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174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D63EB12" w14:textId="08A76072" w:rsidR="00C35A4C" w:rsidRDefault="00C35A4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9417405" w:history="1">
            <w:r w:rsidRPr="00431B1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  <w:noProof/>
              </w:rPr>
              <w:t>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1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DFFC2" w14:textId="5DCD0691" w:rsidR="00C35A4C" w:rsidRDefault="00C35A4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9417406" w:history="1">
            <w:r w:rsidRPr="00431B1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1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996BC" w14:textId="1A20A4D0" w:rsidR="00C35A4C" w:rsidRDefault="00C35A4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9417407" w:history="1">
            <w:r w:rsidRPr="00431B1C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17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F687B4B" w14:textId="76629194" w:rsidR="00C35A4C" w:rsidRDefault="00C35A4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9417408" w:history="1">
            <w:r w:rsidRPr="00431B1C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  <w:noProof/>
              </w:rPr>
              <w:t>List of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1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ED3A6" w14:textId="13AE5529" w:rsidR="00C35A4C" w:rsidRDefault="00C35A4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9417409" w:history="1">
            <w:r w:rsidRPr="00431B1C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31B1C">
              <w:rPr>
                <w:rStyle w:val="Hyperlink"/>
                <w:noProof/>
              </w:rPr>
              <w:t>While 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1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86689" w14:textId="691A5441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53D8593C" w14:textId="36A9950C" w:rsidR="00C35A4C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9417398" w:history="1">
        <w:r w:rsidR="00C35A4C" w:rsidRPr="00031475">
          <w:rPr>
            <w:rStyle w:val="Hyperlink"/>
            <w:noProof/>
          </w:rPr>
          <w:t>Figure 1</w:t>
        </w:r>
        <w:r w:rsidR="00C35A4C" w:rsidRPr="00031475">
          <w:rPr>
            <w:rStyle w:val="Hyperlink"/>
            <w:noProof/>
          </w:rPr>
          <w:noBreakHyphen/>
          <w:t>1: Basic outcome</w:t>
        </w:r>
        <w:r w:rsidR="00C35A4C">
          <w:rPr>
            <w:noProof/>
            <w:webHidden/>
          </w:rPr>
          <w:tab/>
        </w:r>
        <w:r w:rsidR="00C35A4C">
          <w:rPr>
            <w:noProof/>
            <w:webHidden/>
          </w:rPr>
          <w:fldChar w:fldCharType="begin"/>
        </w:r>
        <w:r w:rsidR="00C35A4C">
          <w:rPr>
            <w:noProof/>
            <w:webHidden/>
          </w:rPr>
          <w:instrText xml:space="preserve"> PAGEREF _Toc179417398 \h </w:instrText>
        </w:r>
        <w:r w:rsidR="00C35A4C">
          <w:rPr>
            <w:noProof/>
            <w:webHidden/>
          </w:rPr>
        </w:r>
        <w:r w:rsidR="00C35A4C">
          <w:rPr>
            <w:noProof/>
            <w:webHidden/>
          </w:rPr>
          <w:fldChar w:fldCharType="separate"/>
        </w:r>
        <w:r w:rsidR="00C35A4C">
          <w:rPr>
            <w:noProof/>
            <w:webHidden/>
          </w:rPr>
          <w:t>4</w:t>
        </w:r>
        <w:r w:rsidR="00C35A4C">
          <w:rPr>
            <w:noProof/>
            <w:webHidden/>
          </w:rPr>
          <w:fldChar w:fldCharType="end"/>
        </w:r>
      </w:hyperlink>
    </w:p>
    <w:p w14:paraId="2DE4388D" w14:textId="6257A20C" w:rsidR="00C35A4C" w:rsidRDefault="00C35A4C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9417399" w:history="1">
        <w:r w:rsidRPr="00031475">
          <w:rPr>
            <w:rStyle w:val="Hyperlink"/>
            <w:noProof/>
          </w:rPr>
          <w:t>Figure 1</w:t>
        </w:r>
        <w:r w:rsidRPr="00031475">
          <w:rPr>
            <w:rStyle w:val="Hyperlink"/>
            <w:noProof/>
          </w:rPr>
          <w:noBreakHyphen/>
          <w:t>2: Intermediatet out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417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75A4653" w14:textId="65056417" w:rsidR="00C35A4C" w:rsidRDefault="00C35A4C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9417400" w:history="1">
        <w:r w:rsidRPr="00031475">
          <w:rPr>
            <w:rStyle w:val="Hyperlink"/>
            <w:noProof/>
          </w:rPr>
          <w:t>Figure 1</w:t>
        </w:r>
        <w:r w:rsidRPr="00031475">
          <w:rPr>
            <w:rStyle w:val="Hyperlink"/>
            <w:noProof/>
          </w:rPr>
          <w:noBreakHyphen/>
          <w:t>3: Advance out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417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D48B478" w14:textId="48CC70FC" w:rsidR="00C35A4C" w:rsidRDefault="00C35A4C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9417401" w:history="1">
        <w:r w:rsidRPr="00031475">
          <w:rPr>
            <w:rStyle w:val="Hyperlink"/>
            <w:noProof/>
          </w:rPr>
          <w:t>Figure 1</w:t>
        </w:r>
        <w:r w:rsidRPr="00031475">
          <w:rPr>
            <w:rStyle w:val="Hyperlink"/>
            <w:noProof/>
          </w:rPr>
          <w:noBreakHyphen/>
          <w:t>4: Maximum out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417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40CE93D" w14:textId="79404305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7EB970D8" w14:textId="640EC197" w:rsidR="00513535" w:rsidRPr="00513535" w:rsidRDefault="0084546E" w:rsidP="00513535">
      <w:pPr>
        <w:pStyle w:val="Heading1"/>
        <w:jc w:val="both"/>
        <w:rPr>
          <w:lang w:val="en"/>
        </w:rPr>
      </w:pPr>
      <w:bookmarkStart w:id="2" w:name="_Toc179417403"/>
      <w:r>
        <w:rPr>
          <w:lang w:val="en"/>
        </w:rPr>
        <w:lastRenderedPageBreak/>
        <w:t>Objectives</w:t>
      </w:r>
      <w:bookmarkEnd w:id="2"/>
    </w:p>
    <w:p w14:paraId="51E35D18" w14:textId="3041AF24" w:rsidR="00015335" w:rsidRDefault="00015335" w:rsidP="00015335">
      <w:pPr>
        <w:pStyle w:val="ListParagraph"/>
        <w:numPr>
          <w:ilvl w:val="0"/>
          <w:numId w:val="40"/>
        </w:numPr>
        <w:rPr>
          <w:szCs w:val="24"/>
        </w:rPr>
      </w:pPr>
      <w:r w:rsidRPr="00015335">
        <w:rPr>
          <w:szCs w:val="24"/>
        </w:rPr>
        <w:t xml:space="preserve"> Using STM32F411 board and STM32CubeIDE in Windows, create code</w:t>
      </w:r>
      <w:r>
        <w:rPr>
          <w:szCs w:val="24"/>
        </w:rPr>
        <w:t xml:space="preserve"> </w:t>
      </w:r>
      <w:r w:rsidRPr="00015335">
        <w:rPr>
          <w:szCs w:val="24"/>
        </w:rPr>
        <w:t>to</w:t>
      </w:r>
    </w:p>
    <w:p w14:paraId="4D8C334A" w14:textId="366EC0B3" w:rsidR="00222EE5" w:rsidRPr="00015335" w:rsidRDefault="00015335" w:rsidP="00015335">
      <w:pPr>
        <w:ind w:firstLine="720"/>
        <w:rPr>
          <w:szCs w:val="24"/>
        </w:rPr>
      </w:pPr>
      <w:r w:rsidRPr="00015335">
        <w:rPr>
          <w:szCs w:val="24"/>
        </w:rPr>
        <w:t>• Write code for the STM32F411 to configure and use Timers.</w:t>
      </w:r>
    </w:p>
    <w:p w14:paraId="75354359" w14:textId="6B501A30" w:rsidR="00222EE5" w:rsidRDefault="00015335" w:rsidP="00222EE5">
      <w:pPr>
        <w:ind w:left="360"/>
        <w:rPr>
          <w:szCs w:val="24"/>
        </w:rPr>
      </w:pPr>
      <w:r>
        <w:rPr>
          <w:szCs w:val="24"/>
        </w:rPr>
        <w:t>Basic</w:t>
      </w:r>
      <w:r w:rsidR="00222EE5">
        <w:rPr>
          <w:szCs w:val="24"/>
        </w:rPr>
        <w:t>:</w:t>
      </w:r>
    </w:p>
    <w:p w14:paraId="38DC44A7" w14:textId="04BE9055" w:rsidR="00015335" w:rsidRDefault="00912E39" w:rsidP="00015335">
      <w:pPr>
        <w:keepNext/>
        <w:ind w:left="360"/>
        <w:jc w:val="center"/>
      </w:pPr>
      <w:r w:rsidRPr="00912E39">
        <w:drawing>
          <wp:inline distT="0" distB="0" distL="0" distR="0" wp14:anchorId="1DB3CC0C" wp14:editId="4415E463">
            <wp:extent cx="4320000" cy="1596984"/>
            <wp:effectExtent l="0" t="0" r="4445" b="3810"/>
            <wp:docPr id="399299317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99317" name="Picture 1" descr="A close up of a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59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2813F" w14:textId="205F6C24" w:rsidR="00015335" w:rsidRDefault="00015335" w:rsidP="00015335">
      <w:pPr>
        <w:pStyle w:val="Caption"/>
      </w:pPr>
      <w:bookmarkStart w:id="3" w:name="_Toc179417398"/>
      <w:r>
        <w:t xml:space="preserve">Figure </w:t>
      </w:r>
      <w:r w:rsidR="00912E39">
        <w:fldChar w:fldCharType="begin"/>
      </w:r>
      <w:r w:rsidR="00912E39">
        <w:instrText xml:space="preserve"> STYLEREF 1 \s </w:instrText>
      </w:r>
      <w:r w:rsidR="00912E39">
        <w:fldChar w:fldCharType="separate"/>
      </w:r>
      <w:r w:rsidR="00C35A4C">
        <w:rPr>
          <w:noProof/>
        </w:rPr>
        <w:t>1</w:t>
      </w:r>
      <w:r w:rsidR="00912E39">
        <w:fldChar w:fldCharType="end"/>
      </w:r>
      <w:r w:rsidR="00912E39">
        <w:noBreakHyphen/>
      </w:r>
      <w:r w:rsidR="00912E39">
        <w:fldChar w:fldCharType="begin"/>
      </w:r>
      <w:r w:rsidR="00912E39">
        <w:instrText xml:space="preserve"> SEQ Figure \* ARABIC \s 1 </w:instrText>
      </w:r>
      <w:r w:rsidR="00912E39">
        <w:fldChar w:fldCharType="separate"/>
      </w:r>
      <w:r w:rsidR="00C35A4C">
        <w:rPr>
          <w:noProof/>
        </w:rPr>
        <w:t>1</w:t>
      </w:r>
      <w:r w:rsidR="00912E39">
        <w:fldChar w:fldCharType="end"/>
      </w:r>
      <w:r>
        <w:t>: Basic outcome</w:t>
      </w:r>
      <w:bookmarkEnd w:id="3"/>
    </w:p>
    <w:p w14:paraId="133BDD6C" w14:textId="77777777" w:rsidR="00015335" w:rsidRPr="00015335" w:rsidRDefault="00015335" w:rsidP="00015335"/>
    <w:p w14:paraId="07B21266" w14:textId="77777777" w:rsidR="00015335" w:rsidRDefault="00015335" w:rsidP="00015335">
      <w:pPr>
        <w:pStyle w:val="ListParagraph"/>
        <w:numPr>
          <w:ilvl w:val="0"/>
          <w:numId w:val="40"/>
        </w:numPr>
        <w:jc w:val="left"/>
        <w:rPr>
          <w:szCs w:val="24"/>
        </w:rPr>
      </w:pPr>
      <w:r>
        <w:rPr>
          <w:szCs w:val="24"/>
        </w:rPr>
        <w:t>Intermediate:</w:t>
      </w:r>
    </w:p>
    <w:p w14:paraId="2630F31C" w14:textId="13CE868D" w:rsidR="00015335" w:rsidRDefault="00912E39" w:rsidP="00015335">
      <w:pPr>
        <w:keepNext/>
        <w:ind w:left="360"/>
        <w:jc w:val="center"/>
      </w:pPr>
      <w:r w:rsidRPr="00912E39">
        <w:drawing>
          <wp:inline distT="0" distB="0" distL="0" distR="0" wp14:anchorId="750C79EE" wp14:editId="4081679D">
            <wp:extent cx="4320000" cy="1649591"/>
            <wp:effectExtent l="0" t="0" r="4445" b="8255"/>
            <wp:docPr id="986089432" name="Picture 1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089432" name="Picture 1" descr="A close up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64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4620" w14:textId="559D2BBA" w:rsidR="00015335" w:rsidRDefault="00015335" w:rsidP="00015335">
      <w:pPr>
        <w:pStyle w:val="Caption"/>
      </w:pPr>
      <w:bookmarkStart w:id="4" w:name="_Toc179417399"/>
      <w:r>
        <w:t xml:space="preserve">Figure </w:t>
      </w:r>
      <w:r w:rsidR="00912E39">
        <w:fldChar w:fldCharType="begin"/>
      </w:r>
      <w:r w:rsidR="00912E39">
        <w:instrText xml:space="preserve"> STYLEREF 1 \s </w:instrText>
      </w:r>
      <w:r w:rsidR="00912E39">
        <w:fldChar w:fldCharType="separate"/>
      </w:r>
      <w:r w:rsidR="00C35A4C">
        <w:rPr>
          <w:noProof/>
        </w:rPr>
        <w:t>1</w:t>
      </w:r>
      <w:r w:rsidR="00912E39">
        <w:fldChar w:fldCharType="end"/>
      </w:r>
      <w:r w:rsidR="00912E39">
        <w:noBreakHyphen/>
      </w:r>
      <w:r w:rsidR="00912E39">
        <w:fldChar w:fldCharType="begin"/>
      </w:r>
      <w:r w:rsidR="00912E39">
        <w:instrText xml:space="preserve"> SEQ Figure \* ARABIC \s 1 </w:instrText>
      </w:r>
      <w:r w:rsidR="00912E39">
        <w:fldChar w:fldCharType="separate"/>
      </w:r>
      <w:r w:rsidR="00C35A4C">
        <w:rPr>
          <w:noProof/>
        </w:rPr>
        <w:t>2</w:t>
      </w:r>
      <w:r w:rsidR="00912E39">
        <w:fldChar w:fldCharType="end"/>
      </w:r>
      <w:r>
        <w:t xml:space="preserve">: </w:t>
      </w:r>
      <w:proofErr w:type="spellStart"/>
      <w:r>
        <w:t>Intermediatet</w:t>
      </w:r>
      <w:proofErr w:type="spellEnd"/>
      <w:r>
        <w:t xml:space="preserve"> outcome</w:t>
      </w:r>
      <w:bookmarkEnd w:id="4"/>
    </w:p>
    <w:p w14:paraId="68DB6A9E" w14:textId="59773E3C" w:rsidR="00015335" w:rsidRDefault="00015335" w:rsidP="00015335">
      <w:pPr>
        <w:pStyle w:val="ListParagraph"/>
        <w:numPr>
          <w:ilvl w:val="0"/>
          <w:numId w:val="40"/>
        </w:numPr>
      </w:pPr>
      <w:r>
        <w:t>Advance:</w:t>
      </w:r>
    </w:p>
    <w:p w14:paraId="64BB5C7D" w14:textId="7ACA2CE7" w:rsidR="00015335" w:rsidRDefault="00912E39" w:rsidP="00015335">
      <w:pPr>
        <w:keepNext/>
        <w:ind w:left="360"/>
        <w:jc w:val="center"/>
      </w:pPr>
      <w:r w:rsidRPr="00912E39">
        <w:drawing>
          <wp:inline distT="0" distB="0" distL="0" distR="0" wp14:anchorId="392987E0" wp14:editId="00036B8A">
            <wp:extent cx="4320000" cy="2172734"/>
            <wp:effectExtent l="0" t="0" r="4445" b="0"/>
            <wp:docPr id="304402174" name="Picture 1" descr="A close-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402174" name="Picture 1" descr="A close-up of a computer chip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17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BAEC1" w14:textId="2578CDE1" w:rsidR="00015335" w:rsidRDefault="00015335" w:rsidP="00015335">
      <w:pPr>
        <w:pStyle w:val="Caption"/>
      </w:pPr>
      <w:bookmarkStart w:id="5" w:name="_Toc179417400"/>
      <w:r>
        <w:t xml:space="preserve">Figure </w:t>
      </w:r>
      <w:r w:rsidR="00912E39">
        <w:fldChar w:fldCharType="begin"/>
      </w:r>
      <w:r w:rsidR="00912E39">
        <w:instrText xml:space="preserve"> STYLEREF 1 \s </w:instrText>
      </w:r>
      <w:r w:rsidR="00912E39">
        <w:fldChar w:fldCharType="separate"/>
      </w:r>
      <w:r w:rsidR="00C35A4C">
        <w:rPr>
          <w:noProof/>
        </w:rPr>
        <w:t>1</w:t>
      </w:r>
      <w:r w:rsidR="00912E39">
        <w:fldChar w:fldCharType="end"/>
      </w:r>
      <w:r w:rsidR="00912E39">
        <w:noBreakHyphen/>
      </w:r>
      <w:r w:rsidR="00912E39">
        <w:fldChar w:fldCharType="begin"/>
      </w:r>
      <w:r w:rsidR="00912E39">
        <w:instrText xml:space="preserve"> SEQ Figure \* ARABIC \s 1 </w:instrText>
      </w:r>
      <w:r w:rsidR="00912E39">
        <w:fldChar w:fldCharType="separate"/>
      </w:r>
      <w:r w:rsidR="00C35A4C">
        <w:rPr>
          <w:noProof/>
        </w:rPr>
        <w:t>3</w:t>
      </w:r>
      <w:r w:rsidR="00912E39">
        <w:fldChar w:fldCharType="end"/>
      </w:r>
      <w:r>
        <w:t>: Advance outcome</w:t>
      </w:r>
      <w:bookmarkEnd w:id="5"/>
    </w:p>
    <w:p w14:paraId="0427CEF8" w14:textId="77777777" w:rsidR="00912E39" w:rsidRDefault="00912E39" w:rsidP="00912E39">
      <w:pPr>
        <w:keepNext/>
        <w:jc w:val="center"/>
      </w:pPr>
      <w:r w:rsidRPr="00912E39">
        <w:lastRenderedPageBreak/>
        <w:drawing>
          <wp:inline distT="0" distB="0" distL="0" distR="0" wp14:anchorId="7DCCB261" wp14:editId="54D43FF9">
            <wp:extent cx="4320000" cy="2124720"/>
            <wp:effectExtent l="0" t="0" r="4445" b="8890"/>
            <wp:docPr id="481199881" name="Picture 1" descr="A computer chip with text and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199881" name="Picture 1" descr="A computer chip with text and a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12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38B82" w14:textId="0F4FDA67" w:rsidR="00015335" w:rsidRPr="00015335" w:rsidRDefault="00912E39" w:rsidP="00912E39">
      <w:pPr>
        <w:pStyle w:val="Caption"/>
      </w:pPr>
      <w:bookmarkStart w:id="6" w:name="_Toc17941740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C35A4C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C35A4C">
        <w:rPr>
          <w:noProof/>
        </w:rPr>
        <w:t>4</w:t>
      </w:r>
      <w:r>
        <w:fldChar w:fldCharType="end"/>
      </w:r>
      <w:r>
        <w:t>: Maximum outcome</w:t>
      </w:r>
      <w:bookmarkEnd w:id="6"/>
    </w:p>
    <w:p w14:paraId="5CDA50B6" w14:textId="40AF7539" w:rsidR="00222EE5" w:rsidRPr="00015335" w:rsidRDefault="00222EE5" w:rsidP="00015335">
      <w:pPr>
        <w:ind w:left="360"/>
        <w:jc w:val="center"/>
        <w:rPr>
          <w:szCs w:val="24"/>
        </w:rPr>
      </w:pPr>
      <w:r w:rsidRPr="00015335">
        <w:rPr>
          <w:szCs w:val="24"/>
        </w:rPr>
        <w:br/>
      </w:r>
    </w:p>
    <w:p w14:paraId="023D0526" w14:textId="51581921" w:rsidR="007C577D" w:rsidRPr="007C577D" w:rsidRDefault="007C577D" w:rsidP="00513535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4"/>
          <w:footerReference w:type="first" r:id="rId15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7" w:name="_Toc179417404"/>
      <w:r>
        <w:lastRenderedPageBreak/>
        <w:t>Problems and Solutions</w:t>
      </w:r>
      <w:bookmarkEnd w:id="7"/>
    </w:p>
    <w:p w14:paraId="0BD1490D" w14:textId="647C0D6D" w:rsidR="00C43A51" w:rsidRDefault="00C43A51" w:rsidP="00F33561">
      <w:pPr>
        <w:pStyle w:val="Heading2"/>
      </w:pPr>
      <w:bookmarkStart w:id="8" w:name="_Toc179417405"/>
      <w:r>
        <w:t>Problems</w:t>
      </w:r>
      <w:bookmarkEnd w:id="8"/>
    </w:p>
    <w:p w14:paraId="3E08CFA2" w14:textId="5454235C" w:rsidR="00C43A51" w:rsidRDefault="00015335" w:rsidP="00FA37EA">
      <w:pPr>
        <w:pStyle w:val="ListParagraph"/>
        <w:numPr>
          <w:ilvl w:val="0"/>
          <w:numId w:val="39"/>
        </w:numPr>
      </w:pPr>
      <w:r>
        <w:t>No problem</w:t>
      </w:r>
    </w:p>
    <w:p w14:paraId="24576194" w14:textId="041F4E8F" w:rsidR="007F4625" w:rsidRPr="007F4625" w:rsidRDefault="00C43A51" w:rsidP="007F4625">
      <w:pPr>
        <w:pStyle w:val="Heading2"/>
      </w:pPr>
      <w:bookmarkStart w:id="9" w:name="_Toc179417406"/>
      <w:r>
        <w:t>Solutions</w:t>
      </w:r>
      <w:bookmarkEnd w:id="9"/>
    </w:p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10" w:name="_Toc179417407"/>
      <w:r>
        <w:lastRenderedPageBreak/>
        <w:t>Software Design</w:t>
      </w:r>
      <w:bookmarkEnd w:id="10"/>
    </w:p>
    <w:p w14:paraId="765BA2AE" w14:textId="6EB1861D" w:rsidR="00E50A48" w:rsidRDefault="00C43A51" w:rsidP="00E50A48">
      <w:pPr>
        <w:pStyle w:val="Heading2"/>
      </w:pPr>
      <w:bookmarkStart w:id="11" w:name="_Toc179417408"/>
      <w:r>
        <w:t>List of function</w:t>
      </w:r>
      <w:bookmarkEnd w:id="11"/>
    </w:p>
    <w:p w14:paraId="6628BDA1" w14:textId="0C898F45" w:rsidR="00C35A4C" w:rsidRDefault="00E50A48" w:rsidP="00C35A4C">
      <w:pPr>
        <w:pStyle w:val="ListParagraph"/>
        <w:numPr>
          <w:ilvl w:val="0"/>
          <w:numId w:val="38"/>
        </w:numPr>
      </w:pPr>
      <w:r>
        <w:t xml:space="preserve">This </w:t>
      </w:r>
      <w:r w:rsidR="00FE2DD0">
        <w:t xml:space="preserve">function is </w:t>
      </w:r>
      <w:r w:rsidR="00495D84">
        <w:t xml:space="preserve">to create a delay in </w:t>
      </w:r>
      <w:proofErr w:type="gramStart"/>
      <w:r w:rsidR="00495D84">
        <w:t>micro second</w:t>
      </w:r>
      <w:proofErr w:type="gramEnd"/>
      <w:r w:rsidR="00495D84">
        <w:t xml:space="preserve"> by counting the number of ticks has passed using CNT registers.</w:t>
      </w:r>
    </w:p>
    <w:p w14:paraId="73C4A3DB" w14:textId="77777777" w:rsidR="00C35A4C" w:rsidRPr="00E50A48" w:rsidRDefault="00C35A4C" w:rsidP="00C35A4C"/>
    <w:p w14:paraId="5861610C" w14:textId="7CAE53B5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void </w:t>
      </w:r>
      <w:proofErr w:type="spellStart"/>
      <w:proofErr w:type="gram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micro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(</w:t>
      </w:r>
      <w:proofErr w:type="gram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uint32_t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us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</w:t>
      </w:r>
    </w:p>
    <w:p w14:paraId="2AD4EA9E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{</w:t>
      </w:r>
    </w:p>
    <w:p w14:paraId="45398065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// Get the current timer counter value</w:t>
      </w:r>
    </w:p>
    <w:p w14:paraId="49FF8A18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uint32_t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startTime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= __HAL_TIM_GET_COUNTER(&amp;htim1</w:t>
      </w:r>
      <w:proofErr w:type="gram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;</w:t>
      </w:r>
      <w:proofErr w:type="gramEnd"/>
    </w:p>
    <w:p w14:paraId="6B6187AB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uint32_t ticks =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us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- 1; // 1 ticks = 1 us</w:t>
      </w:r>
    </w:p>
    <w:p w14:paraId="179E99DE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3A819F1C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// Poll the CNT register until the specified number of ticks has passed</w:t>
      </w:r>
    </w:p>
    <w:p w14:paraId="19C1B743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while ((__HAL_TIM_GET_COUNTER(&amp;htim1) -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startTime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 &lt; ticks)</w:t>
      </w:r>
    </w:p>
    <w:p w14:paraId="37A040C2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{</w:t>
      </w:r>
    </w:p>
    <w:p w14:paraId="19E12DE4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    // Wait until the timer reaches the required ticks</w:t>
      </w:r>
    </w:p>
    <w:p w14:paraId="6EAA4E61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}</w:t>
      </w:r>
    </w:p>
    <w:p w14:paraId="0CC43635" w14:textId="54A2B21D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}</w:t>
      </w:r>
    </w:p>
    <w:p w14:paraId="5F76CDA0" w14:textId="4E16FE97" w:rsidR="00495D84" w:rsidRDefault="00495D84" w:rsidP="00495D84">
      <w:pPr>
        <w:pStyle w:val="ListParagraph"/>
        <w:numPr>
          <w:ilvl w:val="0"/>
          <w:numId w:val="38"/>
        </w:numPr>
        <w:shd w:val="clear" w:color="auto" w:fill="FFFFFF"/>
        <w:jc w:val="left"/>
        <w:rPr>
          <w:color w:val="000000"/>
          <w:szCs w:val="24"/>
        </w:rPr>
      </w:pPr>
      <w:r w:rsidRPr="00495D84">
        <w:rPr>
          <w:color w:val="000000"/>
          <w:szCs w:val="24"/>
        </w:rPr>
        <w:t>This function is used to toggle LED whenever the timer overflow</w:t>
      </w:r>
    </w:p>
    <w:p w14:paraId="3129D4AD" w14:textId="77777777" w:rsidR="00C35A4C" w:rsidRPr="00C35A4C" w:rsidRDefault="00C35A4C" w:rsidP="00C35A4C">
      <w:pPr>
        <w:shd w:val="clear" w:color="auto" w:fill="FFFFFF"/>
        <w:jc w:val="left"/>
        <w:rPr>
          <w:color w:val="000000"/>
          <w:szCs w:val="24"/>
        </w:rPr>
      </w:pPr>
    </w:p>
    <w:p w14:paraId="20981D48" w14:textId="738790FD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void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AL_TIM_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eriodElapsedCallback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TIM_HandleTypeDef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*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tim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)</w:t>
      </w:r>
    </w:p>
    <w:p w14:paraId="06A81A6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{</w:t>
      </w:r>
    </w:p>
    <w:p w14:paraId="7A0A246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if (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tim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-&gt;Instance == TIM11)</w:t>
      </w:r>
    </w:p>
    <w:p w14:paraId="72228F34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{</w:t>
      </w:r>
    </w:p>
    <w:p w14:paraId="32DCA25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TogglePin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GPIOB,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_Pin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);</w:t>
      </w:r>
    </w:p>
    <w:p w14:paraId="554DE05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static uint32_t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0;</w:t>
      </w:r>
      <w:proofErr w:type="gramEnd"/>
    </w:p>
    <w:p w14:paraId="27A35A0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+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+;</w:t>
      </w:r>
      <w:proofErr w:type="gramEnd"/>
    </w:p>
    <w:p w14:paraId="40C230F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ifdef ADVANCE</w:t>
      </w:r>
    </w:p>
    <w:p w14:paraId="74DC31F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if (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&gt; 2)</w:t>
      </w:r>
    </w:p>
    <w:p w14:paraId="3E75B53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{</w:t>
      </w:r>
    </w:p>
    <w:p w14:paraId="44B5A26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AL_TIM_Base_Stop_I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(&amp;htim11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);</w:t>
      </w:r>
      <w:proofErr w:type="gramEnd"/>
    </w:p>
    <w:p w14:paraId="0724DFD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0;</w:t>
      </w:r>
      <w:proofErr w:type="gramEnd"/>
    </w:p>
    <w:p w14:paraId="2CAC872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runFlag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b/>
          <w:bCs/>
          <w:i/>
          <w:iCs/>
          <w:color w:val="000000"/>
          <w:sz w:val="20"/>
          <w:szCs w:val="20"/>
        </w:rPr>
        <w:t>DONE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;</w:t>
      </w:r>
      <w:proofErr w:type="gramEnd"/>
    </w:p>
    <w:p w14:paraId="71C9147E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}</w:t>
      </w:r>
    </w:p>
    <w:p w14:paraId="4A240A4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else</w:t>
      </w:r>
    </w:p>
    <w:p w14:paraId="63AA296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if (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&gt; abs(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) * 2)</w:t>
      </w:r>
    </w:p>
    <w:p w14:paraId="1203C47E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{</w:t>
      </w:r>
    </w:p>
    <w:p w14:paraId="3595C85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HAL_TIM_Base_Stop_I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(&amp;htim11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);</w:t>
      </w:r>
      <w:proofErr w:type="gramEnd"/>
    </w:p>
    <w:p w14:paraId="4E33EF79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Count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0;</w:t>
      </w:r>
      <w:proofErr w:type="gramEnd"/>
    </w:p>
    <w:p w14:paraId="3976D97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runFlag</w:t>
      </w:r>
      <w:proofErr w:type="spellEnd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DONE;</w:t>
      </w:r>
      <w:proofErr w:type="gramEnd"/>
    </w:p>
    <w:p w14:paraId="1F80676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  }</w:t>
      </w:r>
    </w:p>
    <w:p w14:paraId="1C0C438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endif</w:t>
      </w:r>
    </w:p>
    <w:p w14:paraId="1D87226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}</w:t>
      </w:r>
    </w:p>
    <w:p w14:paraId="48E781DE" w14:textId="0A35FF9D" w:rsidR="00495D84" w:rsidRPr="00DD5F8A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}</w:t>
      </w:r>
    </w:p>
    <w:p w14:paraId="1FB95DD9" w14:textId="0136A63E" w:rsidR="00E50A48" w:rsidRDefault="00082D25" w:rsidP="00082D25">
      <w:pPr>
        <w:pStyle w:val="ListParagraph"/>
        <w:numPr>
          <w:ilvl w:val="0"/>
          <w:numId w:val="38"/>
        </w:num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This function is used to initialize the motor</w:t>
      </w:r>
    </w:p>
    <w:p w14:paraId="5B6856DB" w14:textId="77777777" w:rsidR="00082D25" w:rsidRDefault="00082D25" w:rsidP="00082D25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859A64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Ini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24CB6E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04109B5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Reset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 // High - Normal operation, Low - Reset</w:t>
      </w:r>
    </w:p>
    <w:p w14:paraId="0C24756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PS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    // High - Operation mode, Low - Standby mode</w:t>
      </w:r>
    </w:p>
    <w:p w14:paraId="6DB9DD7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A,VRef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  // High - 100% current, Low - 0 current</w:t>
      </w:r>
    </w:p>
    <w:p w14:paraId="0E721CA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  <w:u w:val="single"/>
        </w:rPr>
        <w:t>Inital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Motor \r\n");</w:t>
      </w:r>
    </w:p>
    <w:p w14:paraId="4AC15D2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5053F46E" w14:textId="77777777" w:rsidR="00082D25" w:rsidRDefault="00082D25" w:rsidP="00082D25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30F5F8F" w14:textId="31103C84" w:rsidR="00C35A4C" w:rsidRDefault="00082D25" w:rsidP="00082D25">
      <w:pPr>
        <w:pStyle w:val="ListParagraph"/>
        <w:numPr>
          <w:ilvl w:val="0"/>
          <w:numId w:val="38"/>
        </w:num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This function is used to enable/disable the motor</w:t>
      </w:r>
    </w:p>
    <w:p w14:paraId="1F3BFF7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lastRenderedPageBreak/>
        <w:t>void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Enable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bool enable)</w:t>
      </w:r>
    </w:p>
    <w:p w14:paraId="5BC470A4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1A22197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(!enable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9370A6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3F96B8AE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OE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37CBF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Disable Motor\r\n");</w:t>
      </w:r>
    </w:p>
    <w:p w14:paraId="3B97C97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919EB0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</w:p>
    <w:p w14:paraId="025A0F8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5411CF4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OE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RE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A48F96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Enable Motor\r\n");</w:t>
      </w:r>
    </w:p>
    <w:p w14:paraId="6C95FBB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50E6F7B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return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7B93B8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02370372" w14:textId="77777777" w:rsidR="00082D25" w:rsidRDefault="00082D25" w:rsidP="00082D25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59C9A51" w14:textId="2FD2D347" w:rsidR="00082D25" w:rsidRDefault="00082D25" w:rsidP="00082D25">
      <w:pPr>
        <w:pStyle w:val="ListParagraph"/>
        <w:numPr>
          <w:ilvl w:val="0"/>
          <w:numId w:val="38"/>
        </w:num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his function is used to control the number of steps and how long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ill a step will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run in the motor</w:t>
      </w:r>
    </w:p>
    <w:p w14:paraId="0F33C4E5" w14:textId="77777777" w:rsidR="00082D25" w:rsidRDefault="00082D25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1F4B92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ste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, u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470329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6F5266E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ifdef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USE_INTERRUPT</w:t>
      </w:r>
    </w:p>
    <w:p w14:paraId="4742C32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runFlag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  <w:u w:val="single"/>
        </w:rPr>
        <w:t>IN_</w:t>
      </w:r>
      <w:proofErr w:type="gramStart"/>
      <w:r w:rsidRPr="00082D25">
        <w:rPr>
          <w:rFonts w:ascii="Courier New" w:hAnsi="Courier New" w:cs="Courier New"/>
          <w:i/>
          <w:iCs/>
          <w:color w:val="000000"/>
          <w:sz w:val="20"/>
          <w:szCs w:val="20"/>
          <w:u w:val="single"/>
        </w:rPr>
        <w:t>PROCESS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7446B6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46D8506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htim11.Init.Period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2 - 1;</w:t>
      </w:r>
    </w:p>
    <w:p w14:paraId="7390D23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TIM_Base_Ini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&amp;htim11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) !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HAL_OK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5DE33B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0871FCB9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Error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Handler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F8FC8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5FBBCA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TIM_Base_Start_I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&amp;htim11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58119B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4C3C95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//Wait until finish step</w:t>
      </w:r>
    </w:p>
    <w:p w14:paraId="0610A664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while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runFlag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IN_PROCESS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CC073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93EC93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else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/ Basic (No interrupt needed)</w:t>
      </w:r>
    </w:p>
    <w:p w14:paraId="78BA07D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3CB9A4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// Tell which direction the motor is running</w:t>
      </w:r>
    </w:p>
    <w:p w14:paraId="04E9465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gt; 0)</w:t>
      </w:r>
    </w:p>
    <w:p w14:paraId="043B6CB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76C57EE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FR_Pin,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1A2D53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ED967C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</w:p>
    <w:p w14:paraId="656F3939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76F32A2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FR_Pin,GPIO_PIN_RE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9A604D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113CB8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F73A85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Stepping Motor\r\n");</w:t>
      </w:r>
    </w:p>
    <w:p w14:paraId="630E41E9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for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int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lt; abs(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350370D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600CE93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B,Step_Pin,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5B6ED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micro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2);</w:t>
      </w:r>
    </w:p>
    <w:p w14:paraId="50B73C9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B,Step_Pin,GPIO_PIN_RE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09C3F94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micro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2);</w:t>
      </w:r>
    </w:p>
    <w:p w14:paraId="253FD8A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1D662D0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Finish Stepping\r\n");</w:t>
      </w:r>
    </w:p>
    <w:p w14:paraId="73D9E9D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endif</w:t>
      </w:r>
    </w:p>
    <w:p w14:paraId="09EBB7F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2FD4BA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643489C9" w14:textId="1BB4F26B" w:rsidR="00082D25" w:rsidRDefault="00082D25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D2745CB" w14:textId="77777777" w:rsidR="00C35A4C" w:rsidRDefault="00C35A4C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C9012D8" w14:textId="77777777" w:rsidR="00C35A4C" w:rsidRDefault="00C35A4C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B4F0A94" w14:textId="77777777" w:rsidR="00C35A4C" w:rsidRDefault="00C35A4C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6E62431" w14:textId="77777777" w:rsidR="00C35A4C" w:rsidRDefault="00C35A4C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CD340A6" w14:textId="044F1251" w:rsidR="00082D25" w:rsidRPr="00C35A4C" w:rsidRDefault="00082D25" w:rsidP="00082D25">
      <w:pPr>
        <w:pStyle w:val="ListParagraph"/>
        <w:numPr>
          <w:ilvl w:val="0"/>
          <w:numId w:val="38"/>
        </w:num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This function is used to run the motor using the trapezoidal motion profile</w:t>
      </w:r>
    </w:p>
    <w:p w14:paraId="36817DC9" w14:textId="77777777" w:rsidR="00082D25" w:rsidRDefault="00082D25" w:rsidP="00082D25">
      <w:pP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F263B4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ifdef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ADVANCE</w:t>
      </w:r>
    </w:p>
    <w:p w14:paraId="58BC4EE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runTrapezoidalMotio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, u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B2C04C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72BF3E3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// Tell which direction the motor is running</w:t>
      </w:r>
    </w:p>
    <w:p w14:paraId="2DC2EFF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gt; 0)</w:t>
      </w:r>
    </w:p>
    <w:p w14:paraId="2A7BC54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694CB8C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FR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5A28D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00DD01C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</w:p>
    <w:p w14:paraId="3999913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5365FDF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WritePin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GPIOC,FR_Pin,</w:t>
      </w:r>
      <w:r w:rsidRPr="00082D25">
        <w:rPr>
          <w:rFonts w:ascii="Courier New" w:hAnsi="Courier New" w:cs="Courier New"/>
          <w:i/>
          <w:iCs/>
          <w:color w:val="000000"/>
          <w:sz w:val="20"/>
          <w:szCs w:val="20"/>
        </w:rPr>
        <w:t>GPIO_PIN_RESET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CC0CF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511A810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0D5AC5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abs</w:t>
      </w:r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20412634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E634CE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// Ensure number of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is not greater than half of the total number of steps</w:t>
      </w:r>
    </w:p>
    <w:p w14:paraId="4289AE6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MIN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RAMP_STEP,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2);</w:t>
      </w:r>
    </w:p>
    <w:p w14:paraId="36F50A2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19428E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// Middle steps at max speed</w:t>
      </w:r>
    </w:p>
    <w:p w14:paraId="5BF112F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middle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- 2 *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A721FE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73E5F9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Stepping Motor\r\n");</w:t>
      </w:r>
    </w:p>
    <w:p w14:paraId="4EE5338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// Acceleration Phase</w:t>
      </w:r>
    </w:p>
    <w:p w14:paraId="49F7044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for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246B2AA0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3E4EFD03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// Linearly interpolate delay between max speed and </w:t>
      </w:r>
      <w:r w:rsidRPr="00082D25">
        <w:rPr>
          <w:rFonts w:ascii="Courier New" w:hAnsi="Courier New" w:cs="Courier New"/>
          <w:color w:val="000000"/>
          <w:sz w:val="20"/>
          <w:szCs w:val="20"/>
          <w:u w:val="single"/>
        </w:rPr>
        <w:t>min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speed</w:t>
      </w:r>
    </w:p>
    <w:p w14:paraId="774D417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u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current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MAX_DELAY - (MAX_DELAY -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) *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9D5693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ste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1,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current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B324DE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13E3787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891A6D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// Constant Speed Phase</w:t>
      </w:r>
    </w:p>
    <w:p w14:paraId="26B9E9EF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for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middle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4550444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33581217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ste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1,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  //Intended speed</w:t>
      </w:r>
    </w:p>
    <w:p w14:paraId="54BABBF8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1AC9FB1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1B2DE66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// Deceleration Phase</w:t>
      </w:r>
    </w:p>
    <w:p w14:paraId="560AD39C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for</w:t>
      </w: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(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&lt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7864D85E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4FCD800A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// Linearly interpolate delay between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min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and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maxUsDelay</w:t>
      </w:r>
      <w:proofErr w:type="spellEnd"/>
    </w:p>
    <w:p w14:paraId="19B5DD1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uint32_t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current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+ (MAX_DELAY -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us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) *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ram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70EEC26B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082D25">
        <w:rPr>
          <w:rFonts w:ascii="Courier New" w:hAnsi="Courier New" w:cs="Courier New"/>
          <w:color w:val="000000"/>
          <w:sz w:val="20"/>
          <w:szCs w:val="20"/>
        </w:rPr>
        <w:t>stepSteps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1, </w:t>
      </w:r>
      <w:proofErr w:type="spellStart"/>
      <w:r w:rsidRPr="00082D25">
        <w:rPr>
          <w:rFonts w:ascii="Courier New" w:hAnsi="Courier New" w:cs="Courier New"/>
          <w:color w:val="000000"/>
          <w:sz w:val="20"/>
          <w:szCs w:val="20"/>
        </w:rPr>
        <w:t>currentDelay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A57CA2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71AB0CC5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4A15CB11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printf</w:t>
      </w:r>
      <w:proofErr w:type="spellEnd"/>
      <w:r w:rsidRPr="00082D2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82D25">
        <w:rPr>
          <w:rFonts w:ascii="Courier New" w:hAnsi="Courier New" w:cs="Courier New"/>
          <w:color w:val="000000"/>
          <w:sz w:val="20"/>
          <w:szCs w:val="20"/>
        </w:rPr>
        <w:t>"Finish Stepping\r\n");</w:t>
      </w:r>
    </w:p>
    <w:p w14:paraId="411C1B6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6E54ECAD" w14:textId="77777777" w:rsidR="00082D25" w:rsidRPr="00082D25" w:rsidRDefault="00082D25" w:rsidP="00082D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ind w:left="36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082D25">
        <w:rPr>
          <w:rFonts w:ascii="Courier New" w:hAnsi="Courier New" w:cs="Courier New"/>
          <w:b/>
          <w:bCs/>
          <w:color w:val="000000"/>
          <w:sz w:val="20"/>
          <w:szCs w:val="20"/>
        </w:rPr>
        <w:t>#endif</w:t>
      </w:r>
    </w:p>
    <w:p w14:paraId="1686DFC2" w14:textId="06DE9E1F" w:rsidR="00ED0153" w:rsidRPr="00ED0153" w:rsidRDefault="00C43A51" w:rsidP="00ED0153">
      <w:pPr>
        <w:pStyle w:val="Heading2"/>
      </w:pPr>
      <w:bookmarkStart w:id="12" w:name="_Toc179417409"/>
      <w:r>
        <w:t>While loop</w:t>
      </w:r>
      <w:bookmarkEnd w:id="12"/>
    </w:p>
    <w:bookmarkEnd w:id="0"/>
    <w:p w14:paraId="13D4AAE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60ADBAA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14:paraId="03DDBAB6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doPrompt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!= 0)</w:t>
      </w:r>
    </w:p>
    <w:p w14:paraId="6C50942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6A4FC925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doPrompt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11E486C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PROMPT);</w:t>
      </w:r>
    </w:p>
    <w:p w14:paraId="07126CB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68E055D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14A9C1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651BBB3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GetCharFromUART2())</w:t>
      </w:r>
    </w:p>
    <w:p w14:paraId="289A8A1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lastRenderedPageBreak/>
        <w:tab/>
        <w:t xml:space="preserve">  {</w:t>
      </w:r>
    </w:p>
    <w:p w14:paraId="4BB12F7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0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777083D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enableFlag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= !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enableFlag</w:t>
      </w:r>
      <w:proofErr w:type="spellEnd"/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C83F50F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stepEnable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enableFlag</w:t>
      </w:r>
      <w:proofErr w:type="spellEnd"/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4D5D25AD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97B46E7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1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595BB25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+= 400; </w:t>
      </w:r>
      <w:r w:rsidRPr="00C35A4C">
        <w:rPr>
          <w:rFonts w:ascii="Courier New" w:hAnsi="Courier New" w:cs="Courier New"/>
          <w:color w:val="3F7F5F"/>
          <w:sz w:val="20"/>
          <w:szCs w:val="20"/>
        </w:rPr>
        <w:t>// Rotate an addition 90o</w:t>
      </w:r>
    </w:p>
    <w:p w14:paraId="2DD62DDE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Set steps =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  <w:u w:val="single"/>
        </w:rPr>
        <w:t>ld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, Set delay = %u 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, delay );</w:t>
      </w:r>
    </w:p>
    <w:p w14:paraId="0CAA6B34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0DF5D4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2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140AD0F4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-= 400; </w:t>
      </w:r>
      <w:r w:rsidRPr="00C35A4C">
        <w:rPr>
          <w:rFonts w:ascii="Courier New" w:hAnsi="Courier New" w:cs="Courier New"/>
          <w:color w:val="3F7F5F"/>
          <w:sz w:val="20"/>
          <w:szCs w:val="20"/>
        </w:rPr>
        <w:t xml:space="preserve">// Reduce 90 </w:t>
      </w:r>
      <w:proofErr w:type="gramStart"/>
      <w:r w:rsidRPr="00C35A4C">
        <w:rPr>
          <w:rFonts w:ascii="Courier New" w:hAnsi="Courier New" w:cs="Courier New"/>
          <w:color w:val="3F7F5F"/>
          <w:sz w:val="20"/>
          <w:szCs w:val="20"/>
        </w:rPr>
        <w:t>degree</w:t>
      </w:r>
      <w:proofErr w:type="gramEnd"/>
    </w:p>
    <w:p w14:paraId="7DFED7C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Set steps =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  <w:u w:val="single"/>
        </w:rPr>
        <w:t>ld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, Set delay = %u 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, delay );</w:t>
      </w:r>
    </w:p>
    <w:p w14:paraId="34A939B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B18BF55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3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5F70F825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(delay &lt; MAX_DELAY)</w:t>
      </w:r>
    </w:p>
    <w:p w14:paraId="0BEC7C3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0A66C6A4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delay += </w:t>
      </w:r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50;</w:t>
      </w:r>
      <w:proofErr w:type="gramEnd"/>
    </w:p>
    <w:p w14:paraId="23DF47F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Set steps =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  <w:u w:val="single"/>
        </w:rPr>
        <w:t>ld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, Set delay = %u 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, delay );</w:t>
      </w:r>
    </w:p>
    <w:p w14:paraId="47D78B2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3302C75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0CA527F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36FB421E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Delay can't be higher than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</w:rPr>
        <w:t>duS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 MAX_DELAY);</w:t>
      </w:r>
    </w:p>
    <w:p w14:paraId="60243763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686DBD8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50D122D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4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717F2747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(delay &gt; MIN_DELAY)</w:t>
      </w:r>
    </w:p>
    <w:p w14:paraId="3612D451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0B67F548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delay -= </w:t>
      </w:r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50;</w:t>
      </w:r>
      <w:proofErr w:type="gramEnd"/>
    </w:p>
    <w:p w14:paraId="2E39741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Set steps =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  <w:u w:val="single"/>
        </w:rPr>
        <w:t>ld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, Set delay = %u 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, delay );</w:t>
      </w:r>
    </w:p>
    <w:p w14:paraId="6D2690C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7B8C417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4EB9182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2DE14001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Delay can't be lower than %</w:t>
      </w:r>
      <w:proofErr w:type="spellStart"/>
      <w:r w:rsidRPr="00C35A4C">
        <w:rPr>
          <w:rFonts w:ascii="Courier New" w:hAnsi="Courier New" w:cs="Courier New"/>
          <w:color w:val="2A00FF"/>
          <w:sz w:val="20"/>
          <w:szCs w:val="20"/>
        </w:rPr>
        <w:t>duS</w:t>
      </w:r>
      <w:proofErr w:type="spellEnd"/>
      <w:r w:rsidRPr="00C35A4C">
        <w:rPr>
          <w:rFonts w:ascii="Courier New" w:hAnsi="Courier New" w:cs="Courier New"/>
          <w:color w:val="2A00FF"/>
          <w:sz w:val="20"/>
          <w:szCs w:val="20"/>
        </w:rPr>
        <w:t>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, MIN_DELAY);</w:t>
      </w:r>
    </w:p>
    <w:p w14:paraId="35612F0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6C569A2D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165A0BD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'5'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2D45E2F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#ifdef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C35A4C">
        <w:rPr>
          <w:rFonts w:ascii="Courier New" w:hAnsi="Courier New" w:cs="Courier New"/>
          <w:color w:val="000000"/>
          <w:sz w:val="20"/>
          <w:szCs w:val="20"/>
          <w:shd w:val="clear" w:color="auto" w:fill="D4D4D4"/>
        </w:rPr>
        <w:t>ADVANCE</w:t>
      </w:r>
    </w:p>
    <w:p w14:paraId="682DFDA6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runTrapezoidalMotion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,delay</w:t>
      </w:r>
      <w:proofErr w:type="spellEnd"/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68BB9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E0E0E0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#else</w:t>
      </w:r>
    </w:p>
    <w:p w14:paraId="17F0A9F5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E0E0E0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stepSteps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numberOfSteps,delay</w:t>
      </w:r>
      <w:proofErr w:type="spellEnd"/>
      <w:proofErr w:type="gramEnd"/>
      <w:r w:rsidRPr="00C35A4C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B4CE4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E0E0E0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C35A4C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r w:rsidRPr="00C35A4C">
        <w:rPr>
          <w:rFonts w:ascii="Courier New" w:hAnsi="Courier New" w:cs="Courier New"/>
          <w:color w:val="2A00FF"/>
          <w:sz w:val="20"/>
          <w:szCs w:val="20"/>
        </w:rPr>
        <w:t>"RUNNING\r\n"</w:t>
      </w:r>
      <w:proofErr w:type="gramStart"/>
      <w:r w:rsidRPr="00C35A4C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15A756C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E0E0E0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#endif</w:t>
      </w:r>
    </w:p>
    <w:p w14:paraId="6657A53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B695DC2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TIMEOUT_ERROR:</w:t>
      </w:r>
    </w:p>
    <w:p w14:paraId="243EB937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C35A4C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35A4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35A4C">
        <w:rPr>
          <w:rFonts w:ascii="Courier New" w:hAnsi="Courier New" w:cs="Courier New"/>
          <w:color w:val="2A00FF"/>
          <w:sz w:val="20"/>
          <w:szCs w:val="20"/>
        </w:rPr>
        <w:t>"Prompt timeout\r\n"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542F6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9AA38C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default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725158B9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</w: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C35A4C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35A4C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5C5AC04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7B64E433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6893750E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35A4C">
        <w:rPr>
          <w:rFonts w:ascii="Courier New" w:hAnsi="Courier New" w:cs="Courier New"/>
          <w:color w:val="3F7F5F"/>
          <w:sz w:val="20"/>
          <w:szCs w:val="20"/>
        </w:rPr>
        <w:t>/* USER CODE END WHILE */</w:t>
      </w:r>
    </w:p>
    <w:p w14:paraId="7BFE9617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0D0E1CB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35A4C">
        <w:rPr>
          <w:rFonts w:ascii="Courier New" w:hAnsi="Courier New" w:cs="Courier New"/>
          <w:color w:val="3F7F5F"/>
          <w:sz w:val="20"/>
          <w:szCs w:val="20"/>
        </w:rPr>
        <w:t>/* USER CODE BEGIN 3 */</w:t>
      </w:r>
    </w:p>
    <w:p w14:paraId="18732940" w14:textId="77777777" w:rsidR="00C35A4C" w:rsidRPr="00C35A4C" w:rsidRDefault="00C35A4C" w:rsidP="00C35A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284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35A4C"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7"/>
          <w:headerReference w:type="first" r:id="rId18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9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A5199E" w14:textId="77777777" w:rsidR="00AF0B76" w:rsidRDefault="00AF0B76">
      <w:r>
        <w:separator/>
      </w:r>
    </w:p>
  </w:endnote>
  <w:endnote w:type="continuationSeparator" w:id="0">
    <w:p w14:paraId="0A12CF79" w14:textId="77777777" w:rsidR="00AF0B76" w:rsidRDefault="00AF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91D055" w14:textId="77777777" w:rsidR="00AF0B76" w:rsidRDefault="00AF0B76">
      <w:r>
        <w:separator/>
      </w:r>
    </w:p>
  </w:footnote>
  <w:footnote w:type="continuationSeparator" w:id="0">
    <w:p w14:paraId="101CCBFB" w14:textId="77777777" w:rsidR="00AF0B76" w:rsidRDefault="00AF0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9509A"/>
    <w:multiLevelType w:val="hybridMultilevel"/>
    <w:tmpl w:val="1DB27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9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41568A"/>
    <w:multiLevelType w:val="hybridMultilevel"/>
    <w:tmpl w:val="7974C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9C4799"/>
    <w:multiLevelType w:val="hybridMultilevel"/>
    <w:tmpl w:val="11929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2B28DA"/>
    <w:multiLevelType w:val="hybridMultilevel"/>
    <w:tmpl w:val="C7BAC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66CA1F68"/>
    <w:multiLevelType w:val="hybridMultilevel"/>
    <w:tmpl w:val="B1688BC2"/>
    <w:lvl w:ilvl="0" w:tplc="E1147E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05246"/>
    <w:multiLevelType w:val="hybridMultilevel"/>
    <w:tmpl w:val="017E8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35258355">
    <w:abstractNumId w:val="32"/>
  </w:num>
  <w:num w:numId="2" w16cid:durableId="1820724740">
    <w:abstractNumId w:val="0"/>
  </w:num>
  <w:num w:numId="3" w16cid:durableId="1495024694">
    <w:abstractNumId w:val="19"/>
  </w:num>
  <w:num w:numId="4" w16cid:durableId="2061979404">
    <w:abstractNumId w:val="29"/>
  </w:num>
  <w:num w:numId="5" w16cid:durableId="1136875777">
    <w:abstractNumId w:val="18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3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7"/>
  </w:num>
  <w:num w:numId="20" w16cid:durableId="2089419694">
    <w:abstractNumId w:val="28"/>
  </w:num>
  <w:num w:numId="21" w16cid:durableId="107698012">
    <w:abstractNumId w:val="20"/>
  </w:num>
  <w:num w:numId="22" w16cid:durableId="12329345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4"/>
  </w:num>
  <w:num w:numId="27" w16cid:durableId="12642624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0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4"/>
  </w:num>
  <w:num w:numId="36" w16cid:durableId="2117364970">
    <w:abstractNumId w:val="23"/>
  </w:num>
  <w:num w:numId="37" w16cid:durableId="155070375">
    <w:abstractNumId w:val="27"/>
  </w:num>
  <w:num w:numId="38" w16cid:durableId="1486388697">
    <w:abstractNumId w:val="25"/>
  </w:num>
  <w:num w:numId="39" w16cid:durableId="680086096">
    <w:abstractNumId w:val="11"/>
  </w:num>
  <w:num w:numId="40" w16cid:durableId="1729962595">
    <w:abstractNumId w:val="31"/>
  </w:num>
  <w:num w:numId="41" w16cid:durableId="1222447806">
    <w:abstractNumId w:val="22"/>
  </w:num>
  <w:num w:numId="42" w16cid:durableId="1646203828">
    <w:abstractNumId w:val="17"/>
  </w:num>
  <w:num w:numId="43" w16cid:durableId="133257988">
    <w:abstractNumId w:val="38"/>
  </w:num>
  <w:num w:numId="44" w16cid:durableId="32194579">
    <w:abstractNumId w:val="21"/>
  </w:num>
  <w:num w:numId="45" w16cid:durableId="1400716166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5335"/>
    <w:rsid w:val="00016C5A"/>
    <w:rsid w:val="00020FFB"/>
    <w:rsid w:val="00024056"/>
    <w:rsid w:val="000243C4"/>
    <w:rsid w:val="00024462"/>
    <w:rsid w:val="00025089"/>
    <w:rsid w:val="000325C2"/>
    <w:rsid w:val="000335F0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6E1B"/>
    <w:rsid w:val="000672E8"/>
    <w:rsid w:val="000741A0"/>
    <w:rsid w:val="000748BD"/>
    <w:rsid w:val="000759E2"/>
    <w:rsid w:val="00076837"/>
    <w:rsid w:val="00082D25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2EE5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255A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19D1"/>
    <w:rsid w:val="003430FF"/>
    <w:rsid w:val="0035129B"/>
    <w:rsid w:val="00351FB8"/>
    <w:rsid w:val="003542A8"/>
    <w:rsid w:val="00355A9E"/>
    <w:rsid w:val="00363403"/>
    <w:rsid w:val="00365C6A"/>
    <w:rsid w:val="0036603C"/>
    <w:rsid w:val="00366DA4"/>
    <w:rsid w:val="003707D7"/>
    <w:rsid w:val="00385F87"/>
    <w:rsid w:val="003901B3"/>
    <w:rsid w:val="00392C23"/>
    <w:rsid w:val="003A131C"/>
    <w:rsid w:val="003B5476"/>
    <w:rsid w:val="003C06E6"/>
    <w:rsid w:val="003C1E6D"/>
    <w:rsid w:val="003C2E59"/>
    <w:rsid w:val="003C50FD"/>
    <w:rsid w:val="003C5145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68F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95D84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3535"/>
    <w:rsid w:val="0051561A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69A"/>
    <w:rsid w:val="005D6E2A"/>
    <w:rsid w:val="005D7BAA"/>
    <w:rsid w:val="005E0195"/>
    <w:rsid w:val="005E0949"/>
    <w:rsid w:val="005E4E56"/>
    <w:rsid w:val="005E630A"/>
    <w:rsid w:val="005E7662"/>
    <w:rsid w:val="005F090E"/>
    <w:rsid w:val="005F33A8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B6C33"/>
    <w:rsid w:val="006C066D"/>
    <w:rsid w:val="006C54BB"/>
    <w:rsid w:val="006D641E"/>
    <w:rsid w:val="006D6BB9"/>
    <w:rsid w:val="006E185C"/>
    <w:rsid w:val="006E1CB7"/>
    <w:rsid w:val="006E27FD"/>
    <w:rsid w:val="006E2F85"/>
    <w:rsid w:val="006E3DDF"/>
    <w:rsid w:val="006E44C7"/>
    <w:rsid w:val="006E5D4B"/>
    <w:rsid w:val="006E73C5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4625"/>
    <w:rsid w:val="007F65A8"/>
    <w:rsid w:val="007F7818"/>
    <w:rsid w:val="0081051A"/>
    <w:rsid w:val="0081388F"/>
    <w:rsid w:val="00813A34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80648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67C2"/>
    <w:rsid w:val="008D714F"/>
    <w:rsid w:val="008E0D96"/>
    <w:rsid w:val="008F27CA"/>
    <w:rsid w:val="00906F0E"/>
    <w:rsid w:val="009072CC"/>
    <w:rsid w:val="00912E39"/>
    <w:rsid w:val="00913754"/>
    <w:rsid w:val="009159BA"/>
    <w:rsid w:val="009216D2"/>
    <w:rsid w:val="00927DE2"/>
    <w:rsid w:val="00930FFF"/>
    <w:rsid w:val="00932200"/>
    <w:rsid w:val="009343A6"/>
    <w:rsid w:val="00937685"/>
    <w:rsid w:val="00937F96"/>
    <w:rsid w:val="00943FCD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04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0040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0B76"/>
    <w:rsid w:val="00AF3707"/>
    <w:rsid w:val="00B03D90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0995"/>
    <w:rsid w:val="00B71F8F"/>
    <w:rsid w:val="00B7452C"/>
    <w:rsid w:val="00B81F04"/>
    <w:rsid w:val="00B84DBF"/>
    <w:rsid w:val="00B90013"/>
    <w:rsid w:val="00B92463"/>
    <w:rsid w:val="00B92DD9"/>
    <w:rsid w:val="00B9535F"/>
    <w:rsid w:val="00B964DC"/>
    <w:rsid w:val="00B9718A"/>
    <w:rsid w:val="00BA14F1"/>
    <w:rsid w:val="00BA1F17"/>
    <w:rsid w:val="00BA73F7"/>
    <w:rsid w:val="00BB01EF"/>
    <w:rsid w:val="00BB41BE"/>
    <w:rsid w:val="00BB487F"/>
    <w:rsid w:val="00BC1411"/>
    <w:rsid w:val="00BC2891"/>
    <w:rsid w:val="00BC511D"/>
    <w:rsid w:val="00BC6CE1"/>
    <w:rsid w:val="00BC746A"/>
    <w:rsid w:val="00BD0CC1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5A4C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0AD2"/>
    <w:rsid w:val="00D04562"/>
    <w:rsid w:val="00D07E18"/>
    <w:rsid w:val="00D112CE"/>
    <w:rsid w:val="00D20CC9"/>
    <w:rsid w:val="00D2433A"/>
    <w:rsid w:val="00D27138"/>
    <w:rsid w:val="00D331FD"/>
    <w:rsid w:val="00D44702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B7ACB"/>
    <w:rsid w:val="00DC323E"/>
    <w:rsid w:val="00DD0534"/>
    <w:rsid w:val="00DD5F8A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162B4"/>
    <w:rsid w:val="00E21882"/>
    <w:rsid w:val="00E2330E"/>
    <w:rsid w:val="00E24313"/>
    <w:rsid w:val="00E25025"/>
    <w:rsid w:val="00E26F53"/>
    <w:rsid w:val="00E31EE9"/>
    <w:rsid w:val="00E404A9"/>
    <w:rsid w:val="00E4461F"/>
    <w:rsid w:val="00E4693E"/>
    <w:rsid w:val="00E47A6D"/>
    <w:rsid w:val="00E50A48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0820"/>
    <w:rsid w:val="00EC0D4B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7C0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3C5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DD0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5135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7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4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7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4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0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7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0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7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0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4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8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9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8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3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02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3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98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7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59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2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1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4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6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66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7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3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7025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28</cp:revision>
  <cp:lastPrinted>2024-10-10T05:49:00Z</cp:lastPrinted>
  <dcterms:created xsi:type="dcterms:W3CDTF">2024-09-26T10:52:00Z</dcterms:created>
  <dcterms:modified xsi:type="dcterms:W3CDTF">2024-10-10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